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29ADB4C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29ADB4C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57A0FE6E" w:rsidR="00B75524" w:rsidRPr="00B75524" w:rsidRDefault="00C75B20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নেন্টস</w:t>
      </w:r>
      <w:proofErr w:type="spellEnd"/>
      <w:r w:rsidR="005D6AF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 w:rsidR="00B7552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92CE25C" w14:textId="589D77F2" w:rsidR="005D6AF6" w:rsidRDefault="00883F22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োয়ালঘরের</w:t>
      </w:r>
      <w:proofErr w:type="spellEnd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জন্য</w:t>
      </w:r>
      <w:proofErr w:type="spellEnd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টীল</w:t>
      </w:r>
      <w:proofErr w:type="spellEnd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ইপের</w:t>
      </w:r>
      <w:proofErr w:type="spellEnd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েলিং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5D6AF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0C7711CB" w14:textId="3DBD1D4F" w:rsidR="002B1058" w:rsidRDefault="005D6AF6" w:rsidP="00C75B2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C75B2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৮</w:t>
      </w:r>
      <w:r w:rsidR="002B105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’-০০”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৭৬.০০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7B6EC53C" w14:textId="63917D04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5F75E3C9" w14:textId="1955E083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৬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14AEB62A" w14:textId="77777777" w:rsidR="002B1058" w:rsidRDefault="002B1058" w:rsidP="00C8618F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3B65A863" w14:textId="1567F707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া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047A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2047AD"/>
    <w:rsid w:val="002B1058"/>
    <w:rsid w:val="00332044"/>
    <w:rsid w:val="00437BE8"/>
    <w:rsid w:val="00464DD6"/>
    <w:rsid w:val="0059703C"/>
    <w:rsid w:val="005C49D6"/>
    <w:rsid w:val="005D6AF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75B20"/>
    <w:rsid w:val="00C8618F"/>
    <w:rsid w:val="00CD5CAC"/>
    <w:rsid w:val="00D234BE"/>
    <w:rsid w:val="00DB286A"/>
    <w:rsid w:val="00DE2997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2</cp:revision>
  <cp:lastPrinted>2022-06-22T12:01:00Z</cp:lastPrinted>
  <dcterms:created xsi:type="dcterms:W3CDTF">2022-06-28T12:59:00Z</dcterms:created>
  <dcterms:modified xsi:type="dcterms:W3CDTF">2022-06-28T12:59:00Z</dcterms:modified>
</cp:coreProperties>
</file>